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68FB5" w14:textId="5542971A" w:rsidR="00141E7C" w:rsidRPr="00BF600A" w:rsidRDefault="004443B5" w:rsidP="00BF600A">
      <w:pPr>
        <w:jc w:val="center"/>
        <w:rPr>
          <w:b/>
          <w:bCs/>
          <w:sz w:val="32"/>
          <w:szCs w:val="32"/>
        </w:rPr>
      </w:pPr>
      <w:r w:rsidRPr="00BF600A">
        <w:rPr>
          <w:b/>
          <w:bCs/>
          <w:sz w:val="32"/>
          <w:szCs w:val="32"/>
        </w:rPr>
        <w:t>COTY WORKSHEET 2022</w:t>
      </w:r>
    </w:p>
    <w:p w14:paraId="76ABB57B" w14:textId="3ED1DFF7" w:rsidR="004443B5" w:rsidRPr="00572C00" w:rsidRDefault="004443B5">
      <w:pPr>
        <w:rPr>
          <w:u w:val="single"/>
        </w:rPr>
      </w:pPr>
      <w:r w:rsidRPr="00572C00">
        <w:rPr>
          <w:u w:val="single"/>
        </w:rPr>
        <w:t xml:space="preserve">Please fill out </w:t>
      </w:r>
      <w:r w:rsidR="00BF600A" w:rsidRPr="00572C00">
        <w:rPr>
          <w:u w:val="single"/>
        </w:rPr>
        <w:t xml:space="preserve">as </w:t>
      </w:r>
      <w:r w:rsidR="00693336" w:rsidRPr="00572C00">
        <w:rPr>
          <w:u w:val="single"/>
        </w:rPr>
        <w:t>completely</w:t>
      </w:r>
      <w:r w:rsidR="00BF600A" w:rsidRPr="00572C00">
        <w:rPr>
          <w:u w:val="single"/>
        </w:rPr>
        <w:t xml:space="preserve"> as possible</w:t>
      </w:r>
      <w:r w:rsidR="00693336" w:rsidRPr="00572C00">
        <w:rPr>
          <w:u w:val="single"/>
        </w:rPr>
        <w:t xml:space="preserve">.  </w:t>
      </w:r>
    </w:p>
    <w:p w14:paraId="6C97D7C2" w14:textId="7D727A6F" w:rsidR="004443B5" w:rsidRDefault="004443B5">
      <w:r>
        <w:t>Full Name:</w:t>
      </w:r>
    </w:p>
    <w:p w14:paraId="2BCFFB92" w14:textId="0BCE0448" w:rsidR="00572C00" w:rsidRDefault="00572C00">
      <w:r>
        <w:t>CAP ID:</w:t>
      </w:r>
    </w:p>
    <w:p w14:paraId="4B1FA105" w14:textId="4B7D5563" w:rsidR="00693336" w:rsidRDefault="00693336">
      <w:r>
        <w:t>Home Address:</w:t>
      </w:r>
    </w:p>
    <w:p w14:paraId="75D7707E" w14:textId="2325318B" w:rsidR="004443B5" w:rsidRDefault="004443B5">
      <w:r>
        <w:t>Age:</w:t>
      </w:r>
    </w:p>
    <w:p w14:paraId="64EA606F" w14:textId="2241A0FE" w:rsidR="004443B5" w:rsidRDefault="004443B5">
      <w:r>
        <w:t>Grade:</w:t>
      </w:r>
    </w:p>
    <w:p w14:paraId="4AC9E493" w14:textId="60ABC5A1" w:rsidR="00693336" w:rsidRDefault="00693336">
      <w:r>
        <w:t xml:space="preserve">Top 5 </w:t>
      </w:r>
      <w:r w:rsidRPr="00BF600A">
        <w:rPr>
          <w:b/>
          <w:bCs/>
        </w:rPr>
        <w:t>Local CAP Activities</w:t>
      </w:r>
      <w:r>
        <w:t xml:space="preserve"> (Focus on this year, but include the best of past activities as well):</w:t>
      </w:r>
    </w:p>
    <w:p w14:paraId="0D011D0D" w14:textId="47A30E40" w:rsidR="00693336" w:rsidRDefault="00693336">
      <w:r>
        <w:t>1.</w:t>
      </w:r>
    </w:p>
    <w:p w14:paraId="55668E95" w14:textId="507C2B53" w:rsidR="00693336" w:rsidRDefault="00693336">
      <w:r>
        <w:t>2.</w:t>
      </w:r>
    </w:p>
    <w:p w14:paraId="4696FA60" w14:textId="0BA8E79B" w:rsidR="00693336" w:rsidRDefault="00693336">
      <w:r>
        <w:t>3.</w:t>
      </w:r>
    </w:p>
    <w:p w14:paraId="69C9E5AB" w14:textId="696C6267" w:rsidR="00693336" w:rsidRDefault="00693336">
      <w:r>
        <w:t>4.</w:t>
      </w:r>
    </w:p>
    <w:p w14:paraId="7E07E8C3" w14:textId="46D8377B" w:rsidR="00693336" w:rsidRDefault="00693336">
      <w:r>
        <w:t>5.</w:t>
      </w:r>
    </w:p>
    <w:p w14:paraId="08B79608" w14:textId="78D6F44E" w:rsidR="00601EC8" w:rsidRDefault="00601EC8" w:rsidP="00601EC8">
      <w:r>
        <w:t xml:space="preserve">Top 6 </w:t>
      </w:r>
      <w:r w:rsidRPr="00BF600A">
        <w:rPr>
          <w:b/>
          <w:bCs/>
        </w:rPr>
        <w:t>Regional CAP Activities</w:t>
      </w:r>
      <w:r>
        <w:t xml:space="preserve"> (Focus on this year, but include the best of past activities as well):</w:t>
      </w:r>
    </w:p>
    <w:p w14:paraId="06035E51" w14:textId="77777777" w:rsidR="00601EC8" w:rsidRDefault="00601EC8" w:rsidP="00601EC8">
      <w:r>
        <w:t>1.</w:t>
      </w:r>
    </w:p>
    <w:p w14:paraId="4A45FFC0" w14:textId="77777777" w:rsidR="00601EC8" w:rsidRDefault="00601EC8" w:rsidP="00601EC8">
      <w:r>
        <w:t>2.</w:t>
      </w:r>
    </w:p>
    <w:p w14:paraId="7A7136AC" w14:textId="77777777" w:rsidR="00601EC8" w:rsidRDefault="00601EC8" w:rsidP="00601EC8">
      <w:r>
        <w:t>3.</w:t>
      </w:r>
    </w:p>
    <w:p w14:paraId="644B6117" w14:textId="77777777" w:rsidR="00601EC8" w:rsidRDefault="00601EC8" w:rsidP="00601EC8">
      <w:r>
        <w:t>4.</w:t>
      </w:r>
    </w:p>
    <w:p w14:paraId="3AD88BE4" w14:textId="7986ED23" w:rsidR="00601EC8" w:rsidRDefault="00601EC8" w:rsidP="00601EC8">
      <w:r>
        <w:t>5.</w:t>
      </w:r>
    </w:p>
    <w:p w14:paraId="48444447" w14:textId="4DE3B2B7" w:rsidR="00572C00" w:rsidRDefault="00572C00" w:rsidP="00601EC8">
      <w:r>
        <w:t>6.</w:t>
      </w:r>
    </w:p>
    <w:p w14:paraId="587B35CC" w14:textId="23F3DADC" w:rsidR="00601EC8" w:rsidRDefault="00601EC8" w:rsidP="00601EC8">
      <w:r>
        <w:t xml:space="preserve">Top </w:t>
      </w:r>
      <w:r w:rsidR="00B116AC">
        <w:t>4</w:t>
      </w:r>
      <w:r>
        <w:t xml:space="preserve"> </w:t>
      </w:r>
      <w:r w:rsidR="00B116AC" w:rsidRPr="00BF600A">
        <w:rPr>
          <w:b/>
          <w:bCs/>
        </w:rPr>
        <w:t xml:space="preserve">National </w:t>
      </w:r>
      <w:r w:rsidRPr="00BF600A">
        <w:rPr>
          <w:b/>
          <w:bCs/>
        </w:rPr>
        <w:t>CAP Activities</w:t>
      </w:r>
      <w:r>
        <w:t xml:space="preserve"> (Focus on this year, but include the best of past activities as well):</w:t>
      </w:r>
    </w:p>
    <w:p w14:paraId="09CBC7B4" w14:textId="77777777" w:rsidR="00601EC8" w:rsidRDefault="00601EC8" w:rsidP="00601EC8">
      <w:r>
        <w:t>1.</w:t>
      </w:r>
    </w:p>
    <w:p w14:paraId="69B8E9C7" w14:textId="77777777" w:rsidR="00601EC8" w:rsidRDefault="00601EC8" w:rsidP="00601EC8">
      <w:r>
        <w:t>2.</w:t>
      </w:r>
    </w:p>
    <w:p w14:paraId="75ED69A1" w14:textId="77777777" w:rsidR="00601EC8" w:rsidRDefault="00601EC8" w:rsidP="00601EC8">
      <w:r>
        <w:t>3.</w:t>
      </w:r>
    </w:p>
    <w:p w14:paraId="2FFA4CBC" w14:textId="2CA113E8" w:rsidR="00601EC8" w:rsidRDefault="00601EC8" w:rsidP="00601EC8">
      <w:r>
        <w:t>4.</w:t>
      </w:r>
    </w:p>
    <w:p w14:paraId="02FECF16" w14:textId="77777777" w:rsidR="00572C00" w:rsidRDefault="00572C00" w:rsidP="00B116AC"/>
    <w:p w14:paraId="39A63787" w14:textId="77777777" w:rsidR="00572C00" w:rsidRDefault="00572C00" w:rsidP="00B116AC"/>
    <w:p w14:paraId="612473D2" w14:textId="77777777" w:rsidR="00572C00" w:rsidRDefault="00572C00" w:rsidP="00B116AC"/>
    <w:p w14:paraId="436E4790" w14:textId="38AD084E" w:rsidR="00B116AC" w:rsidRDefault="00B116AC" w:rsidP="00B116AC">
      <w:r>
        <w:lastRenderedPageBreak/>
        <w:t xml:space="preserve">Top 7 </w:t>
      </w:r>
      <w:r w:rsidRPr="00BF600A">
        <w:rPr>
          <w:b/>
          <w:bCs/>
        </w:rPr>
        <w:t>CAP Honors and Awards</w:t>
      </w:r>
      <w:r>
        <w:t xml:space="preserve"> (Focus on this year, but include the best of past activities as well):</w:t>
      </w:r>
    </w:p>
    <w:p w14:paraId="78BC3E52" w14:textId="77777777" w:rsidR="00B116AC" w:rsidRDefault="00B116AC" w:rsidP="00B116AC">
      <w:r>
        <w:t>1.</w:t>
      </w:r>
    </w:p>
    <w:p w14:paraId="68AFB5EA" w14:textId="77777777" w:rsidR="00B116AC" w:rsidRDefault="00B116AC" w:rsidP="00B116AC">
      <w:r>
        <w:t>2.</w:t>
      </w:r>
    </w:p>
    <w:p w14:paraId="37E2C207" w14:textId="77777777" w:rsidR="00B116AC" w:rsidRDefault="00B116AC" w:rsidP="00B116AC">
      <w:r>
        <w:t>3.</w:t>
      </w:r>
    </w:p>
    <w:p w14:paraId="113A4F3A" w14:textId="1F241B46" w:rsidR="00B116AC" w:rsidRDefault="00B116AC" w:rsidP="00B116AC">
      <w:r>
        <w:t>4.</w:t>
      </w:r>
    </w:p>
    <w:p w14:paraId="473708E6" w14:textId="0A2B1378" w:rsidR="00B116AC" w:rsidRDefault="00B116AC" w:rsidP="00B116AC">
      <w:r>
        <w:t>5.</w:t>
      </w:r>
    </w:p>
    <w:p w14:paraId="31968763" w14:textId="266D5D81" w:rsidR="00B116AC" w:rsidRDefault="00B116AC" w:rsidP="00B116AC">
      <w:r>
        <w:t>6.</w:t>
      </w:r>
    </w:p>
    <w:p w14:paraId="4CA8EE56" w14:textId="404938DF" w:rsidR="00B116AC" w:rsidRDefault="00B116AC" w:rsidP="00B116AC">
      <w:r>
        <w:t>7.</w:t>
      </w:r>
    </w:p>
    <w:p w14:paraId="3FDD7677" w14:textId="3BE0CC50" w:rsidR="00B116AC" w:rsidRPr="00BF600A" w:rsidRDefault="00B116AC" w:rsidP="00B116AC">
      <w:pPr>
        <w:rPr>
          <w:b/>
          <w:bCs/>
        </w:rPr>
      </w:pPr>
      <w:r w:rsidRPr="00BF600A">
        <w:rPr>
          <w:b/>
          <w:bCs/>
        </w:rPr>
        <w:t>SYNOPSIS OF HIGH SCHOOL ACTIVITIES</w:t>
      </w:r>
    </w:p>
    <w:p w14:paraId="3A858785" w14:textId="2C0B6BC3" w:rsidR="00B116AC" w:rsidRDefault="00B116AC" w:rsidP="00B116AC">
      <w:r>
        <w:t>(List chronologically all organization memberships, offices held, honors, sports</w:t>
      </w:r>
      <w:r w:rsidR="00572C00">
        <w:t>, volunteer activity</w:t>
      </w:r>
      <w:r>
        <w:t>)</w:t>
      </w:r>
    </w:p>
    <w:p w14:paraId="47560E6A" w14:textId="1FC60353" w:rsidR="00B116AC" w:rsidRDefault="00B116AC" w:rsidP="00B116AC">
      <w:r>
        <w:t>1.</w:t>
      </w:r>
    </w:p>
    <w:p w14:paraId="0A7A3A1B" w14:textId="4FFAF753" w:rsidR="00B116AC" w:rsidRDefault="00B116AC" w:rsidP="00B116AC">
      <w:r>
        <w:t>2.</w:t>
      </w:r>
    </w:p>
    <w:p w14:paraId="69EF0F8E" w14:textId="7A20F126" w:rsidR="00B116AC" w:rsidRDefault="00B116AC" w:rsidP="00B116AC">
      <w:r>
        <w:t>3.</w:t>
      </w:r>
    </w:p>
    <w:p w14:paraId="5CD03318" w14:textId="51B83666" w:rsidR="00B116AC" w:rsidRDefault="00B116AC" w:rsidP="00B116AC">
      <w:r>
        <w:t>4.</w:t>
      </w:r>
    </w:p>
    <w:p w14:paraId="230BC9AA" w14:textId="2D2B8C3B" w:rsidR="00B116AC" w:rsidRDefault="00B116AC" w:rsidP="00B116AC">
      <w:r>
        <w:t>5.</w:t>
      </w:r>
    </w:p>
    <w:p w14:paraId="7AAF8913" w14:textId="61FFE25A" w:rsidR="00B116AC" w:rsidRDefault="00B116AC" w:rsidP="00B116AC">
      <w:r>
        <w:t>6.</w:t>
      </w:r>
    </w:p>
    <w:p w14:paraId="309B861D" w14:textId="1BE6B0AD" w:rsidR="00B116AC" w:rsidRDefault="00B116AC" w:rsidP="00B116AC">
      <w:r>
        <w:t>7.</w:t>
      </w:r>
    </w:p>
    <w:p w14:paraId="7C1497D0" w14:textId="7592F93C" w:rsidR="00B116AC" w:rsidRDefault="00B116AC" w:rsidP="00B116AC">
      <w:r>
        <w:t>8.</w:t>
      </w:r>
    </w:p>
    <w:p w14:paraId="22707C24" w14:textId="3F972E68" w:rsidR="00B116AC" w:rsidRDefault="00B116AC" w:rsidP="00B116AC">
      <w:r>
        <w:t>9.</w:t>
      </w:r>
    </w:p>
    <w:p w14:paraId="25E6CB87" w14:textId="236AD37A" w:rsidR="00B116AC" w:rsidRDefault="00B116AC" w:rsidP="00601EC8">
      <w:r>
        <w:t>GPA:</w:t>
      </w:r>
    </w:p>
    <w:p w14:paraId="543FAD0F" w14:textId="44F41681" w:rsidR="00B116AC" w:rsidRDefault="00956E5A" w:rsidP="00601EC8">
      <w:r>
        <w:t>PSAT:</w:t>
      </w:r>
    </w:p>
    <w:p w14:paraId="63103039" w14:textId="5547D03F" w:rsidR="00956E5A" w:rsidRDefault="00956E5A" w:rsidP="00601EC8">
      <w:r>
        <w:t>SAT:</w:t>
      </w:r>
    </w:p>
    <w:p w14:paraId="3F0CED15" w14:textId="3A0AF740" w:rsidR="00956E5A" w:rsidRDefault="00956E5A" w:rsidP="00601EC8">
      <w:r>
        <w:t>ACT:</w:t>
      </w:r>
    </w:p>
    <w:p w14:paraId="51BC1217" w14:textId="4ACB7238" w:rsidR="00BF600A" w:rsidRDefault="00BF600A" w:rsidP="00601EC8">
      <w:r>
        <w:t xml:space="preserve">HONORS CLASSES or COLLEGE-LEVEL/AP COURSES: </w:t>
      </w:r>
    </w:p>
    <w:p w14:paraId="32F04BF4" w14:textId="0D14D614" w:rsidR="00B116AC" w:rsidRPr="00BF600A" w:rsidRDefault="00B116AC" w:rsidP="00601EC8">
      <w:pPr>
        <w:rPr>
          <w:b/>
          <w:bCs/>
        </w:rPr>
      </w:pPr>
      <w:r w:rsidRPr="00BF600A">
        <w:rPr>
          <w:b/>
          <w:bCs/>
        </w:rPr>
        <w:t>SYNOPSIS OF ALL OTHER ACTIVITIES OR AWARDS</w:t>
      </w:r>
    </w:p>
    <w:p w14:paraId="2D6B3EC3" w14:textId="0AA1D4EF" w:rsidR="00B116AC" w:rsidRDefault="00B116AC" w:rsidP="00601EC8">
      <w:r>
        <w:t xml:space="preserve">(List </w:t>
      </w:r>
      <w:r w:rsidRPr="00B116AC">
        <w:t xml:space="preserve">social, community, church, and other </w:t>
      </w:r>
      <w:proofErr w:type="spellStart"/>
      <w:r w:rsidRPr="00B116AC">
        <w:t>nonscholastic</w:t>
      </w:r>
      <w:proofErr w:type="spellEnd"/>
      <w:r w:rsidRPr="00B116AC">
        <w:t xml:space="preserve"> activities</w:t>
      </w:r>
      <w:r w:rsidR="00572C00">
        <w:t>, volunteer work</w:t>
      </w:r>
      <w:r w:rsidRPr="00B116AC">
        <w:t xml:space="preserve"> or awards)</w:t>
      </w:r>
    </w:p>
    <w:p w14:paraId="05D477E5" w14:textId="77777777" w:rsidR="00B116AC" w:rsidRDefault="00B116AC" w:rsidP="00601EC8">
      <w:r>
        <w:t>1.</w:t>
      </w:r>
    </w:p>
    <w:p w14:paraId="59BE142E" w14:textId="2203C620" w:rsidR="00B116AC" w:rsidRDefault="00B116AC" w:rsidP="00601EC8">
      <w:r>
        <w:t>2.</w:t>
      </w:r>
    </w:p>
    <w:p w14:paraId="78F7A583" w14:textId="67EACA4E" w:rsidR="00B116AC" w:rsidRDefault="00B116AC" w:rsidP="00601EC8">
      <w:r>
        <w:t>3.</w:t>
      </w:r>
    </w:p>
    <w:p w14:paraId="355FFC10" w14:textId="51D96B77" w:rsidR="00B116AC" w:rsidRDefault="00B116AC" w:rsidP="00601EC8">
      <w:r>
        <w:lastRenderedPageBreak/>
        <w:t>4.</w:t>
      </w:r>
    </w:p>
    <w:p w14:paraId="1CFC94AA" w14:textId="492BA3CB" w:rsidR="00B116AC" w:rsidRDefault="00B116AC" w:rsidP="00601EC8">
      <w:r>
        <w:t>5.</w:t>
      </w:r>
    </w:p>
    <w:p w14:paraId="2A3791DE" w14:textId="2A679599" w:rsidR="00B116AC" w:rsidRDefault="00B116AC" w:rsidP="00601EC8">
      <w:r>
        <w:t>6.</w:t>
      </w:r>
    </w:p>
    <w:p w14:paraId="398637F9" w14:textId="506D40FE" w:rsidR="00B116AC" w:rsidRDefault="00BF600A" w:rsidP="00601EC8">
      <w:r w:rsidRPr="00D60CDA">
        <w:rPr>
          <w:b/>
          <w:bCs/>
        </w:rPr>
        <w:t>EMPLOYMENT</w:t>
      </w:r>
      <w:r>
        <w:t xml:space="preserve"> (</w:t>
      </w:r>
      <w:r w:rsidR="00D60CDA">
        <w:t>everything you can think of that you are paid to do-</w:t>
      </w:r>
      <w:r w:rsidR="00524F3F">
        <w:t xml:space="preserve">include </w:t>
      </w:r>
      <w:r>
        <w:t>any promotions)</w:t>
      </w:r>
    </w:p>
    <w:p w14:paraId="4B603EC9" w14:textId="1213FFD8" w:rsidR="00BF600A" w:rsidRDefault="00BF600A" w:rsidP="00601EC8">
      <w:r>
        <w:t>1.</w:t>
      </w:r>
    </w:p>
    <w:p w14:paraId="244ABA57" w14:textId="51EC62ED" w:rsidR="00BF600A" w:rsidRDefault="00BF600A" w:rsidP="00601EC8">
      <w:r>
        <w:t>2.</w:t>
      </w:r>
    </w:p>
    <w:p w14:paraId="749BF8D5" w14:textId="39561577" w:rsidR="00BF600A" w:rsidRDefault="00BF600A" w:rsidP="00601EC8">
      <w:r>
        <w:t>3.</w:t>
      </w:r>
    </w:p>
    <w:p w14:paraId="368235D8" w14:textId="09C734FD" w:rsidR="00BF600A" w:rsidRDefault="00BF600A" w:rsidP="00601EC8">
      <w:r>
        <w:t>4.</w:t>
      </w:r>
    </w:p>
    <w:p w14:paraId="3A48783F" w14:textId="54E7E1CC" w:rsidR="00BF600A" w:rsidRDefault="00BF600A" w:rsidP="00601EC8">
      <w:r>
        <w:t>5.</w:t>
      </w:r>
    </w:p>
    <w:p w14:paraId="6FD53715" w14:textId="61AF12D1" w:rsidR="00693336" w:rsidRDefault="00693336"/>
    <w:p w14:paraId="1471D53D" w14:textId="6E0E3B8E" w:rsidR="00693336" w:rsidRDefault="00693336"/>
    <w:p w14:paraId="330FB1D8" w14:textId="77777777" w:rsidR="00693336" w:rsidRDefault="00693336"/>
    <w:p w14:paraId="5E32A417" w14:textId="77777777" w:rsidR="004443B5" w:rsidRDefault="004443B5"/>
    <w:sectPr w:rsidR="00444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MrYwMjGwtDQwN7NQ0lEKTi0uzszPAykwrAUA/117eiwAAAA="/>
  </w:docVars>
  <w:rsids>
    <w:rsidRoot w:val="0099516E"/>
    <w:rsid w:val="00141E7C"/>
    <w:rsid w:val="004443B5"/>
    <w:rsid w:val="00524F3F"/>
    <w:rsid w:val="00572C00"/>
    <w:rsid w:val="00601EC8"/>
    <w:rsid w:val="00693336"/>
    <w:rsid w:val="00956E5A"/>
    <w:rsid w:val="0099516E"/>
    <w:rsid w:val="00B116AC"/>
    <w:rsid w:val="00B63AD5"/>
    <w:rsid w:val="00BF600A"/>
    <w:rsid w:val="00D60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3A8DD"/>
  <w15:chartTrackingRefBased/>
  <w15:docId w15:val="{B32C224F-7831-448A-840E-ED9228A05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pryre</dc:creator>
  <cp:keywords/>
  <dc:description/>
  <cp:lastModifiedBy>Karen Padgett</cp:lastModifiedBy>
  <cp:revision>2</cp:revision>
  <dcterms:created xsi:type="dcterms:W3CDTF">2022-08-28T01:30:00Z</dcterms:created>
  <dcterms:modified xsi:type="dcterms:W3CDTF">2022-08-28T01:30:00Z</dcterms:modified>
</cp:coreProperties>
</file>